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7F7D0" w14:textId="609AC4B9" w:rsidR="002A33F6" w:rsidRPr="00D12D73" w:rsidRDefault="002A33F6" w:rsidP="002A33F6">
      <w:pPr>
        <w:pBdr>
          <w:bottom w:val="single" w:sz="6" w:space="1" w:color="auto"/>
        </w:pBdr>
        <w:rPr>
          <w:b/>
        </w:rPr>
      </w:pPr>
    </w:p>
    <w:p w14:paraId="28AAC101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14:paraId="5EF05D3F" w14:textId="77777777" w:rsidTr="002A33F6">
        <w:tc>
          <w:tcPr>
            <w:tcW w:w="9016" w:type="dxa"/>
          </w:tcPr>
          <w:p w14:paraId="39BB000E" w14:textId="7CEF2048"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  <w:r w:rsidR="00DE02A2">
              <w:rPr>
                <w:b/>
                <w:bCs/>
                <w:u w:val="single"/>
              </w:rPr>
              <w:t xml:space="preserve"> </w:t>
            </w:r>
            <w:r w:rsidR="00DE02A2" w:rsidRPr="00DE02A2">
              <w:rPr>
                <w:b/>
                <w:bCs/>
              </w:rPr>
              <w:t xml:space="preserve"> </w:t>
            </w:r>
            <w:r w:rsidR="0091193B">
              <w:rPr>
                <w:b/>
                <w:bCs/>
              </w:rPr>
              <w:t xml:space="preserve">Moving Train </w:t>
            </w:r>
            <w:proofErr w:type="gramStart"/>
            <w:r w:rsidR="0091193B">
              <w:rPr>
                <w:b/>
                <w:bCs/>
              </w:rPr>
              <w:t>And</w:t>
            </w:r>
            <w:proofErr w:type="gramEnd"/>
            <w:r w:rsidR="0091193B">
              <w:rPr>
                <w:b/>
                <w:bCs/>
              </w:rPr>
              <w:t xml:space="preserve"> Bird</w:t>
            </w:r>
          </w:p>
          <w:p w14:paraId="55FDF7DF" w14:textId="77777777" w:rsidR="008C4B57" w:rsidRDefault="008C4B57" w:rsidP="004C56BA">
            <w:pPr>
              <w:rPr>
                <w:b/>
                <w:bCs/>
                <w:u w:val="single"/>
              </w:rPr>
            </w:pPr>
          </w:p>
          <w:p w14:paraId="0B1AF73D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248B8EBE" w14:textId="3608F8A0" w:rsidR="005A5F57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  <w:r w:rsidR="00B64DA9">
              <w:rPr>
                <w:b/>
                <w:bCs/>
                <w:u w:val="single"/>
              </w:rPr>
              <w:t>:</w:t>
            </w:r>
          </w:p>
          <w:p w14:paraId="1136E812" w14:textId="0271BB22" w:rsidR="00B64DA9" w:rsidRDefault="00B64DA9" w:rsidP="004C56BA">
            <w:pPr>
              <w:rPr>
                <w:b/>
                <w:bCs/>
                <w:u w:val="single"/>
              </w:rPr>
            </w:pPr>
          </w:p>
          <w:p w14:paraId="6024AA7E" w14:textId="45333953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Moving Train</w:t>
            </w:r>
          </w:p>
          <w:p w14:paraId="592AF0FB" w14:textId="6A2C1FBA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Rail-line</w:t>
            </w:r>
          </w:p>
          <w:p w14:paraId="514C90E2" w14:textId="5E144A96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A house</w:t>
            </w:r>
            <w:r w:rsidR="00457F17">
              <w:t xml:space="preserve"> </w:t>
            </w:r>
            <w:r>
              <w:t>(Train Station)</w:t>
            </w:r>
          </w:p>
          <w:p w14:paraId="385BD06E" w14:textId="1BDA5DF5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A tree</w:t>
            </w:r>
          </w:p>
          <w:p w14:paraId="23534F0E" w14:textId="153CBF91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A moving bird</w:t>
            </w:r>
          </w:p>
          <w:p w14:paraId="568DE934" w14:textId="26BFBE1B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Sun</w:t>
            </w:r>
          </w:p>
          <w:p w14:paraId="24ECCFC5" w14:textId="39CA0BEC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Moving Clouds</w:t>
            </w:r>
          </w:p>
          <w:p w14:paraId="17381F0C" w14:textId="783614D0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Rain effect</w:t>
            </w:r>
          </w:p>
          <w:p w14:paraId="4DC97310" w14:textId="700A7069" w:rsidR="00B64DA9" w:rsidRPr="00B64DA9" w:rsidRDefault="00B64DA9" w:rsidP="00B64DA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u w:val="single"/>
              </w:rPr>
            </w:pPr>
            <w:r>
              <w:t>Night effect</w:t>
            </w:r>
          </w:p>
          <w:p w14:paraId="42FC838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C4F263D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37ADB9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B46D2D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713A201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73ACBAC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75A427A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59204E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DD3575B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FCB096F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5B35DD2F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C7349A3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2DDCCBD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A84672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1475DC32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88D374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2C8E0206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  <w:tr w:rsidR="00DE2722" w14:paraId="58296D28" w14:textId="77777777" w:rsidTr="002A33F6">
        <w:tc>
          <w:tcPr>
            <w:tcW w:w="9016" w:type="dxa"/>
          </w:tcPr>
          <w:p w14:paraId="618C230C" w14:textId="77777777" w:rsidR="00DE2722" w:rsidRPr="005A5F57" w:rsidRDefault="00DE2722" w:rsidP="004C56BA">
            <w:pPr>
              <w:rPr>
                <w:b/>
                <w:bCs/>
                <w:u w:val="single"/>
              </w:rPr>
            </w:pPr>
          </w:p>
        </w:tc>
      </w:tr>
    </w:tbl>
    <w:p w14:paraId="46361526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23D635C9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9600" w:type="dxa"/>
        <w:jc w:val="center"/>
        <w:tblLayout w:type="fixed"/>
        <w:tblLook w:val="04A0" w:firstRow="1" w:lastRow="0" w:firstColumn="1" w:lastColumn="0" w:noHBand="0" w:noVBand="1"/>
      </w:tblPr>
      <w:tblGrid>
        <w:gridCol w:w="1138"/>
        <w:gridCol w:w="1229"/>
        <w:gridCol w:w="1322"/>
        <w:gridCol w:w="567"/>
        <w:gridCol w:w="851"/>
        <w:gridCol w:w="850"/>
        <w:gridCol w:w="809"/>
        <w:gridCol w:w="1010"/>
        <w:gridCol w:w="912"/>
        <w:gridCol w:w="912"/>
      </w:tblGrid>
      <w:tr w:rsidR="0064066D" w:rsidRPr="005A5F57" w14:paraId="3FFEB52B" w14:textId="77777777" w:rsidTr="0064066D">
        <w:trPr>
          <w:trHeight w:val="287"/>
          <w:jc w:val="center"/>
        </w:trPr>
        <w:tc>
          <w:tcPr>
            <w:tcW w:w="1138" w:type="dxa"/>
            <w:shd w:val="clear" w:color="auto" w:fill="D0CECE" w:themeFill="background2" w:themeFillShade="E6"/>
            <w:vAlign w:val="center"/>
          </w:tcPr>
          <w:p w14:paraId="6BDA37D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551" w:type="dxa"/>
            <w:gridSpan w:val="2"/>
            <w:shd w:val="clear" w:color="auto" w:fill="D0CECE" w:themeFill="background2" w:themeFillShade="E6"/>
            <w:vAlign w:val="center"/>
          </w:tcPr>
          <w:p w14:paraId="2D9CE216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14:paraId="769A3BA2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851" w:type="dxa"/>
            <w:shd w:val="clear" w:color="auto" w:fill="D0CECE" w:themeFill="background2" w:themeFillShade="E6"/>
            <w:vAlign w:val="center"/>
          </w:tcPr>
          <w:p w14:paraId="15EEA74C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50" w:type="dxa"/>
            <w:shd w:val="clear" w:color="auto" w:fill="D0CECE" w:themeFill="background2" w:themeFillShade="E6"/>
            <w:vAlign w:val="center"/>
          </w:tcPr>
          <w:p w14:paraId="7F94C262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09" w:type="dxa"/>
            <w:shd w:val="clear" w:color="auto" w:fill="D0CECE" w:themeFill="background2" w:themeFillShade="E6"/>
            <w:vAlign w:val="center"/>
          </w:tcPr>
          <w:p w14:paraId="08F21727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14:paraId="4A6ED5DC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010" w:type="dxa"/>
            <w:shd w:val="clear" w:color="auto" w:fill="D0CECE" w:themeFill="background2" w:themeFillShade="E6"/>
            <w:vAlign w:val="center"/>
          </w:tcPr>
          <w:p w14:paraId="190F3696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14:paraId="77ADCDEA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14:paraId="61C17767" w14:textId="77777777"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14:paraId="560E8BC0" w14:textId="77777777"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912" w:type="dxa"/>
            <w:shd w:val="clear" w:color="auto" w:fill="D0CECE" w:themeFill="background2" w:themeFillShade="E6"/>
          </w:tcPr>
          <w:p w14:paraId="07141CB8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14:paraId="299E7BC3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64066D" w:rsidRPr="005A5F57" w14:paraId="3CC9D52E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978F77B" w14:textId="01ED822F" w:rsidR="0064066D" w:rsidRPr="00801000" w:rsidRDefault="00801000" w:rsidP="005A5F57">
            <w:pPr>
              <w:jc w:val="center"/>
              <w:rPr>
                <w:sz w:val="22"/>
                <w:szCs w:val="22"/>
              </w:rPr>
            </w:pPr>
            <w:r w:rsidRPr="00801000">
              <w:rPr>
                <w:sz w:val="22"/>
                <w:szCs w:val="22"/>
              </w:rPr>
              <w:t>20-43553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20BB00C1" w14:textId="53B97EA4" w:rsidR="0064066D" w:rsidRPr="008B7098" w:rsidRDefault="00801000" w:rsidP="003D4140">
            <w:pPr>
              <w:rPr>
                <w:b/>
                <w:bCs/>
                <w:sz w:val="22"/>
                <w:szCs w:val="22"/>
              </w:rPr>
            </w:pPr>
            <w:r>
              <w:t>Ishtiak Ahmed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118A223" w14:textId="4136B5F6" w:rsidR="0064066D" w:rsidRPr="008B7098" w:rsidRDefault="0080100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910F12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9FF65B7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65EDF87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7560F48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23917A9E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F19D33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0EF86CA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6040F84" w14:textId="2372F52C" w:rsidR="0064066D" w:rsidRPr="008B7098" w:rsidRDefault="0080100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t>20-43175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04D41193" w14:textId="44267EC1" w:rsidR="0064066D" w:rsidRPr="008B7098" w:rsidRDefault="00801000" w:rsidP="003D4140">
            <w:pPr>
              <w:rPr>
                <w:b/>
                <w:bCs/>
                <w:sz w:val="22"/>
                <w:szCs w:val="22"/>
              </w:rPr>
            </w:pPr>
            <w:r>
              <w:t>Mustafa Wasif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6B2E6FA" w14:textId="6AEF8039" w:rsidR="0064066D" w:rsidRPr="008B7098" w:rsidRDefault="0080100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853F5F7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80FC2D9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4FB2C89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18C50BF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5A68B96D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E9E7B5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0C8AC484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012AB5B" w14:textId="7A1CBE2C" w:rsidR="0064066D" w:rsidRPr="008B7098" w:rsidRDefault="0080100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t>20-43159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07448FD7" w14:textId="43E7F536" w:rsidR="0064066D" w:rsidRPr="008B7098" w:rsidRDefault="00801000" w:rsidP="003D4140">
            <w:pPr>
              <w:rPr>
                <w:b/>
                <w:bCs/>
                <w:sz w:val="22"/>
                <w:szCs w:val="22"/>
              </w:rPr>
            </w:pPr>
            <w:proofErr w:type="spellStart"/>
            <w:r>
              <w:t>Sadman</w:t>
            </w:r>
            <w:proofErr w:type="spellEnd"/>
            <w:r>
              <w:t xml:space="preserve"> </w:t>
            </w:r>
            <w:proofErr w:type="spellStart"/>
            <w:r>
              <w:t>Sakib</w:t>
            </w:r>
            <w:proofErr w:type="spellEnd"/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C4ECD0C" w14:textId="0116ED18" w:rsidR="0064066D" w:rsidRPr="008B7098" w:rsidRDefault="0080100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61D2A1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7E38672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7EA9AD0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4E611CF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EA248E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32D4108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6677EE1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42A1BBA4" w14:textId="69B38C1A" w:rsidR="0064066D" w:rsidRPr="008B7098" w:rsidRDefault="0080100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t>20-43290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51A86B8D" w14:textId="5B41DE4E" w:rsidR="0064066D" w:rsidRPr="008B7098" w:rsidRDefault="00801000" w:rsidP="003D4140">
            <w:pPr>
              <w:rPr>
                <w:b/>
                <w:bCs/>
                <w:sz w:val="22"/>
                <w:szCs w:val="22"/>
              </w:rPr>
            </w:pPr>
            <w:proofErr w:type="spellStart"/>
            <w:r>
              <w:t>Yeanor</w:t>
            </w:r>
            <w:proofErr w:type="spellEnd"/>
            <w:r>
              <w:t xml:space="preserve"> Akhter Ador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532EC6B" w14:textId="679251DC" w:rsidR="0064066D" w:rsidRPr="008B7098" w:rsidRDefault="0080100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DA4A9CD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112EAA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0DC0BF98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3682E32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56519DE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42339A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79D56A86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6B7B54F4" w14:textId="5AFD955B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7576FEF6" w14:textId="4D57B8DF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12019FA" w14:textId="12E54798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7917A5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230F3273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190F2D5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764B019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368A389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FAA784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4C5EBCEB" w14:textId="77777777" w:rsidTr="0064066D">
        <w:trPr>
          <w:trHeight w:val="467"/>
          <w:jc w:val="center"/>
        </w:trPr>
        <w:tc>
          <w:tcPr>
            <w:tcW w:w="2367" w:type="dxa"/>
            <w:gridSpan w:val="2"/>
            <w:tcBorders>
              <w:bottom w:val="nil"/>
              <w:right w:val="nil"/>
            </w:tcBorders>
            <w:vAlign w:val="center"/>
          </w:tcPr>
          <w:p w14:paraId="0B648700" w14:textId="3F7D3B0B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Demo </w:t>
            </w:r>
            <w:proofErr w:type="gramStart"/>
            <w:r>
              <w:rPr>
                <w:b/>
                <w:bCs/>
              </w:rPr>
              <w:t>Submission</w:t>
            </w:r>
            <w:r w:rsidR="009A50A2">
              <w:rPr>
                <w:b/>
                <w:bCs/>
              </w:rPr>
              <w:t xml:space="preserve"> </w:t>
            </w:r>
            <w:r w:rsidR="00D12D7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ate</w:t>
            </w:r>
            <w:proofErr w:type="gramEnd"/>
            <w:r>
              <w:rPr>
                <w:b/>
                <w:bCs/>
              </w:rPr>
              <w:t>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14:paraId="2A9BC944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left w:val="nil"/>
              <w:bottom w:val="nil"/>
            </w:tcBorders>
          </w:tcPr>
          <w:p w14:paraId="35850D5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  <w:tr w:rsidR="0064066D" w:rsidRPr="005A5F57" w14:paraId="48D9D867" w14:textId="77777777" w:rsidTr="0064066D">
        <w:trPr>
          <w:trHeight w:val="350"/>
          <w:jc w:val="center"/>
        </w:trPr>
        <w:tc>
          <w:tcPr>
            <w:tcW w:w="2367" w:type="dxa"/>
            <w:gridSpan w:val="2"/>
            <w:tcBorders>
              <w:top w:val="nil"/>
              <w:right w:val="nil"/>
            </w:tcBorders>
            <w:vAlign w:val="center"/>
          </w:tcPr>
          <w:p w14:paraId="6982612E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14:paraId="49D70B6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top w:val="nil"/>
              <w:left w:val="nil"/>
            </w:tcBorders>
          </w:tcPr>
          <w:p w14:paraId="59DE867A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14:paraId="684FB857" w14:textId="77777777" w:rsidR="003D4140" w:rsidRDefault="003D4140" w:rsidP="003D4140">
      <w:pPr>
        <w:spacing w:line="259" w:lineRule="auto"/>
      </w:pPr>
    </w:p>
    <w:p w14:paraId="555FC20A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14:paraId="44AE86AC" w14:textId="7777777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14:paraId="55A3CAB4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07A449C4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53D5041F" w14:textId="7777777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76713D3D" w14:textId="59A1C641" w:rsidR="00922BEC" w:rsidRDefault="00845F59" w:rsidP="002A33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d. Masum </w:t>
            </w:r>
            <w:proofErr w:type="spellStart"/>
            <w:r>
              <w:rPr>
                <w:b/>
                <w:bCs/>
              </w:rPr>
              <w:t>Billah</w:t>
            </w:r>
            <w:proofErr w:type="spellEnd"/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7147354F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02FBDF7A" w14:textId="7777777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2E0BECCF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1A8888FC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13B8FA14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10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547E6" w14:textId="77777777" w:rsidR="00E75F17" w:rsidRDefault="00E75F17" w:rsidP="00825A13">
      <w:r>
        <w:separator/>
      </w:r>
    </w:p>
  </w:endnote>
  <w:endnote w:type="continuationSeparator" w:id="0">
    <w:p w14:paraId="76B6203F" w14:textId="77777777" w:rsidR="00E75F17" w:rsidRDefault="00E75F17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1C7CC" w14:textId="77777777" w:rsidR="00E75F17" w:rsidRDefault="00E75F17" w:rsidP="00825A13">
      <w:r>
        <w:separator/>
      </w:r>
    </w:p>
  </w:footnote>
  <w:footnote w:type="continuationSeparator" w:id="0">
    <w:p w14:paraId="44999A44" w14:textId="77777777" w:rsidR="00E75F17" w:rsidRDefault="00E75F17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4F757" w14:textId="77777777"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42999911" wp14:editId="1991EB6F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01A903" w14:textId="77777777"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14:paraId="60BD9AD9" w14:textId="77777777"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</w:t>
    </w:r>
    <w:r w:rsidR="00A07B82">
      <w:rPr>
        <w:sz w:val="22"/>
      </w:rPr>
      <w:t xml:space="preserve">ulty of Science and </w:t>
    </w:r>
    <w:r w:rsidRPr="00825A13">
      <w:rPr>
        <w:sz w:val="22"/>
      </w:rPr>
      <w:t>Technology</w:t>
    </w:r>
  </w:p>
  <w:p w14:paraId="64EA70F7" w14:textId="77777777"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14:paraId="10FC906C" w14:textId="77777777"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14:paraId="443D26CC" w14:textId="77777777"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B666F"/>
    <w:multiLevelType w:val="hybridMultilevel"/>
    <w:tmpl w:val="F9EC7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80C07"/>
    <w:multiLevelType w:val="hybridMultilevel"/>
    <w:tmpl w:val="724C6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C136F"/>
    <w:multiLevelType w:val="hybridMultilevel"/>
    <w:tmpl w:val="F0F6A918"/>
    <w:lvl w:ilvl="0" w:tplc="8ACC244C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27399"/>
    <w:multiLevelType w:val="hybridMultilevel"/>
    <w:tmpl w:val="868AD248"/>
    <w:lvl w:ilvl="0" w:tplc="A6E05A0A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2267BE"/>
    <w:multiLevelType w:val="hybridMultilevel"/>
    <w:tmpl w:val="A13619A6"/>
    <w:lvl w:ilvl="0" w:tplc="4B6E1896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BB217D4"/>
    <w:multiLevelType w:val="hybridMultilevel"/>
    <w:tmpl w:val="44F26AD0"/>
    <w:lvl w:ilvl="0" w:tplc="B276EBCA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16967504">
    <w:abstractNumId w:val="0"/>
  </w:num>
  <w:num w:numId="2" w16cid:durableId="1072965289">
    <w:abstractNumId w:val="6"/>
  </w:num>
  <w:num w:numId="3" w16cid:durableId="1910651085">
    <w:abstractNumId w:val="2"/>
  </w:num>
  <w:num w:numId="4" w16cid:durableId="1541211328">
    <w:abstractNumId w:val="3"/>
  </w:num>
  <w:num w:numId="5" w16cid:durableId="407070387">
    <w:abstractNumId w:val="4"/>
  </w:num>
  <w:num w:numId="6" w16cid:durableId="381487816">
    <w:abstractNumId w:val="5"/>
  </w:num>
  <w:num w:numId="7" w16cid:durableId="990593632">
    <w:abstractNumId w:val="9"/>
  </w:num>
  <w:num w:numId="8" w16cid:durableId="1118110264">
    <w:abstractNumId w:val="8"/>
  </w:num>
  <w:num w:numId="9" w16cid:durableId="564071652">
    <w:abstractNumId w:val="7"/>
  </w:num>
  <w:num w:numId="10" w16cid:durableId="881210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035197"/>
    <w:rsid w:val="00040737"/>
    <w:rsid w:val="00170ABD"/>
    <w:rsid w:val="001E4236"/>
    <w:rsid w:val="002A33F6"/>
    <w:rsid w:val="002F1099"/>
    <w:rsid w:val="003105CA"/>
    <w:rsid w:val="003D4140"/>
    <w:rsid w:val="003E5346"/>
    <w:rsid w:val="003F4070"/>
    <w:rsid w:val="00413BE9"/>
    <w:rsid w:val="00457F17"/>
    <w:rsid w:val="00483D20"/>
    <w:rsid w:val="004B252E"/>
    <w:rsid w:val="004C373C"/>
    <w:rsid w:val="004C56BA"/>
    <w:rsid w:val="005A5F57"/>
    <w:rsid w:val="005D1087"/>
    <w:rsid w:val="0064066D"/>
    <w:rsid w:val="00667F2C"/>
    <w:rsid w:val="0069204E"/>
    <w:rsid w:val="006A1FFB"/>
    <w:rsid w:val="006C741A"/>
    <w:rsid w:val="006E2B70"/>
    <w:rsid w:val="007D4753"/>
    <w:rsid w:val="00801000"/>
    <w:rsid w:val="00825A13"/>
    <w:rsid w:val="00845F59"/>
    <w:rsid w:val="008B7098"/>
    <w:rsid w:val="008C4B57"/>
    <w:rsid w:val="008E1720"/>
    <w:rsid w:val="0091193B"/>
    <w:rsid w:val="00922BEC"/>
    <w:rsid w:val="009246B6"/>
    <w:rsid w:val="0093745F"/>
    <w:rsid w:val="00995CC7"/>
    <w:rsid w:val="009A50A2"/>
    <w:rsid w:val="00A07B82"/>
    <w:rsid w:val="00A50E04"/>
    <w:rsid w:val="00A515A3"/>
    <w:rsid w:val="00A95B6D"/>
    <w:rsid w:val="00AC55FB"/>
    <w:rsid w:val="00AF4760"/>
    <w:rsid w:val="00B054E6"/>
    <w:rsid w:val="00B443AB"/>
    <w:rsid w:val="00B64DA9"/>
    <w:rsid w:val="00C20EC0"/>
    <w:rsid w:val="00C55904"/>
    <w:rsid w:val="00C660A5"/>
    <w:rsid w:val="00C92CA2"/>
    <w:rsid w:val="00CA739A"/>
    <w:rsid w:val="00CD361B"/>
    <w:rsid w:val="00D12D73"/>
    <w:rsid w:val="00D73C7B"/>
    <w:rsid w:val="00DD7A89"/>
    <w:rsid w:val="00DE02A2"/>
    <w:rsid w:val="00DE2722"/>
    <w:rsid w:val="00DF632F"/>
    <w:rsid w:val="00E453C9"/>
    <w:rsid w:val="00E74B4C"/>
    <w:rsid w:val="00E75F17"/>
    <w:rsid w:val="00EF0107"/>
    <w:rsid w:val="00F223C9"/>
    <w:rsid w:val="00F42A97"/>
    <w:rsid w:val="00F502AA"/>
    <w:rsid w:val="00F81D68"/>
    <w:rsid w:val="00F92891"/>
    <w:rsid w:val="00FC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A8DC1"/>
  <w15:docId w15:val="{8E0DD044-631C-4B31-98D9-3A24FAC99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10" ma:contentTypeDescription="Create a new document." ma:contentTypeScope="" ma:versionID="6a97700960f84600eac003bd2f7d78f3">
  <xsd:schema xmlns:xsd="http://www.w3.org/2001/XMLSchema" xmlns:xs="http://www.w3.org/2001/XMLSchema" xmlns:p="http://schemas.microsoft.com/office/2006/metadata/properties" xmlns:ns2="a12ddc03-b357-499c-864f-c6204d3dd0f9" xmlns:ns3="35a47735-4560-4a85-aa30-0146f2a9dea0" targetNamespace="http://schemas.microsoft.com/office/2006/metadata/properties" ma:root="true" ma:fieldsID="80851262c89dabdeec405f6e19c7566f" ns2:_="" ns3:_="">
    <xsd:import namespace="a12ddc03-b357-499c-864f-c6204d3dd0f9"/>
    <xsd:import namespace="35a47735-4560-4a85-aa30-0146f2a9d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ddc03-b357-499c-864f-c6204d3dd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47735-4560-4a85-aa30-0146f2a9dea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0EFF01-C85E-497B-A982-87D990FF61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6E7F42-DC7C-4B6D-8447-A4F06B9FC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ddc03-b357-499c-864f-c6204d3dd0f9"/>
    <ds:schemaRef ds:uri="35a47735-4560-4a85-aa30-0146f2a9d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F2B1FD-8E8B-4C81-9B74-D6200BF705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ISHTIAK AHMED</cp:lastModifiedBy>
  <cp:revision>13</cp:revision>
  <cp:lastPrinted>2017-03-29T03:35:00Z</cp:lastPrinted>
  <dcterms:created xsi:type="dcterms:W3CDTF">2021-11-16T05:44:00Z</dcterms:created>
  <dcterms:modified xsi:type="dcterms:W3CDTF">2022-08-1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